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6, 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0, 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5, 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6, 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5, -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4, 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7, 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0, 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7, 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6, 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6, 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, -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97, -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9,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3, 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6, 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0, 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, 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3, 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6T07:21:48Z</dcterms:created>
  <dcterms:modified xsi:type="dcterms:W3CDTF">2024-10-16T07:2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